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CEF" w:rsidRDefault="00D84CEF" w:rsidP="00780C86">
      <w:pPr>
        <w:bidi/>
        <w:rPr>
          <w:rFonts w:ascii="Simplified Arabic" w:hAnsi="Simplified Arabic" w:cs="Simplified Arabic"/>
          <w:b/>
          <w:bCs/>
          <w:sz w:val="12"/>
          <w:szCs w:val="12"/>
          <w:lang w:bidi="ar-JO"/>
        </w:rPr>
      </w:pPr>
    </w:p>
    <w:tbl>
      <w:tblPr>
        <w:tblStyle w:val="TableGrid"/>
        <w:bidiVisual/>
        <w:tblW w:w="0" w:type="auto"/>
        <w:tblInd w:w="-20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843"/>
        <w:gridCol w:w="2835"/>
        <w:gridCol w:w="5528"/>
      </w:tblGrid>
      <w:tr w:rsidR="0022719F" w:rsidRPr="00324E69" w:rsidTr="006C7950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  <w:t>الكلية/</w:t>
            </w: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</w:t>
            </w:r>
            <w:r w:rsidRPr="00324E69"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  <w:t>القسم</w:t>
            </w:r>
          </w:p>
        </w:tc>
        <w:tc>
          <w:tcPr>
            <w:tcW w:w="8363" w:type="dxa"/>
            <w:gridSpan w:val="2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22719F" w:rsidRPr="00324E69" w:rsidTr="006C7950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رقـــــــــــم:</w:t>
            </w:r>
          </w:p>
        </w:tc>
        <w:tc>
          <w:tcPr>
            <w:tcW w:w="8363" w:type="dxa"/>
            <w:gridSpan w:val="2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22719F" w:rsidRPr="00324E69" w:rsidTr="006C7950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التاريخ:</w:t>
            </w:r>
          </w:p>
        </w:tc>
        <w:tc>
          <w:tcPr>
            <w:tcW w:w="8363" w:type="dxa"/>
            <w:gridSpan w:val="2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22719F" w:rsidRPr="00324E69" w:rsidTr="0022719F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وع التقرير</w:t>
            </w:r>
          </w:p>
        </w:tc>
        <w:tc>
          <w:tcPr>
            <w:tcW w:w="2835" w:type="dxa"/>
          </w:tcPr>
          <w:p w:rsidR="0022719F" w:rsidRPr="00324E69" w:rsidRDefault="0022719F" w:rsidP="0022719F">
            <w:pPr>
              <w:pStyle w:val="ListParagraph"/>
              <w:numPr>
                <w:ilvl w:val="0"/>
                <w:numId w:val="3"/>
              </w:numPr>
              <w:bidi/>
              <w:ind w:left="360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دوري رقم (      ) ( كل ستة اشهر)</w:t>
            </w:r>
          </w:p>
        </w:tc>
        <w:tc>
          <w:tcPr>
            <w:tcW w:w="5528" w:type="dxa"/>
          </w:tcPr>
          <w:p w:rsidR="0022719F" w:rsidRPr="00324E69" w:rsidRDefault="0022719F" w:rsidP="006C7950">
            <w:pPr>
              <w:pStyle w:val="ListParagraph"/>
              <w:numPr>
                <w:ilvl w:val="0"/>
                <w:numId w:val="3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هائي</w:t>
            </w:r>
          </w:p>
        </w:tc>
      </w:tr>
    </w:tbl>
    <w:p w:rsidR="0022719F" w:rsidRPr="0022719F" w:rsidRDefault="0022719F" w:rsidP="0022719F">
      <w:pPr>
        <w:bidi/>
        <w:jc w:val="center"/>
        <w:rPr>
          <w:rFonts w:ascii="Traditional Arabic" w:hAnsi="Traditional Arabic" w:cs="Simplified Arabic"/>
          <w:b/>
          <w:bCs/>
          <w:sz w:val="8"/>
          <w:szCs w:val="8"/>
          <w:rtl/>
          <w:lang w:bidi="ar-JO"/>
        </w:rPr>
      </w:pPr>
    </w:p>
    <w:p w:rsidR="0022719F" w:rsidRPr="0022719F" w:rsidRDefault="0022719F" w:rsidP="0022719F">
      <w:pPr>
        <w:bidi/>
        <w:ind w:left="-314"/>
        <w:jc w:val="center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  <w:r w:rsidRPr="0022719F">
        <w:rPr>
          <w:rFonts w:ascii="Traditional Arabic" w:hAnsi="Traditional Arabic" w:cs="Simplified Arabic" w:hint="cs"/>
          <w:b/>
          <w:bCs/>
          <w:rtl/>
          <w:lang w:bidi="ar-JO"/>
        </w:rPr>
        <w:t>تقرير عن تنفيذ مشروع بحث علمي</w:t>
      </w:r>
    </w:p>
    <w:p w:rsidR="00C323D6" w:rsidRDefault="00C323D6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C62A6A">
        <w:rPr>
          <w:rFonts w:ascii="Simplified Arabic" w:hAnsi="Simplified Arabic" w:cs="Simplified Arabic" w:hint="cs"/>
          <w:b/>
          <w:bCs/>
          <w:rtl/>
          <w:lang w:bidi="ar-JO"/>
        </w:rPr>
        <w:t xml:space="preserve">أولاً- المعلومات الرئيسة حول </w:t>
      </w:r>
      <w:r w:rsidR="00FA7635">
        <w:rPr>
          <w:rFonts w:ascii="Simplified Arabic" w:hAnsi="Simplified Arabic" w:cs="Simplified Arabic" w:hint="cs"/>
          <w:b/>
          <w:bCs/>
          <w:rtl/>
          <w:lang w:bidi="ar-JO"/>
        </w:rPr>
        <w:t xml:space="preserve">مشروع </w:t>
      </w:r>
      <w:r w:rsidRPr="00C62A6A">
        <w:rPr>
          <w:rFonts w:ascii="Simplified Arabic" w:hAnsi="Simplified Arabic" w:cs="Simplified Arabic" w:hint="cs"/>
          <w:b/>
          <w:bCs/>
          <w:rtl/>
          <w:lang w:bidi="ar-JO"/>
        </w:rPr>
        <w:t>ال</w:t>
      </w:r>
      <w:r w:rsidR="00780C86">
        <w:rPr>
          <w:rFonts w:ascii="Simplified Arabic" w:hAnsi="Simplified Arabic" w:cs="Simplified Arabic" w:hint="cs"/>
          <w:b/>
          <w:bCs/>
          <w:rtl/>
          <w:lang w:bidi="ar-JO"/>
        </w:rPr>
        <w:t>بحث</w:t>
      </w:r>
      <w:r>
        <w:rPr>
          <w:rFonts w:ascii="Simplified Arabic" w:hAnsi="Simplified Arabic" w:cs="Simplified Arabic" w:hint="cs"/>
          <w:rtl/>
          <w:lang w:bidi="ar-JO"/>
        </w:rPr>
        <w:t xml:space="preserve"> 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(تعبأ من قبل </w:t>
      </w:r>
      <w:r w:rsidR="00780C86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باحث الرئيس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3118"/>
        <w:gridCol w:w="7088"/>
      </w:tblGrid>
      <w:tr w:rsidR="00C323D6" w:rsidTr="00324E69">
        <w:tc>
          <w:tcPr>
            <w:tcW w:w="3118" w:type="dxa"/>
            <w:vAlign w:val="center"/>
          </w:tcPr>
          <w:p w:rsidR="00C323D6" w:rsidRDefault="00B8372A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</w:t>
            </w:r>
            <w:r w:rsidR="00EF38EC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شروع </w:t>
            </w:r>
            <w:r w:rsidR="00EF38EC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بال</w:t>
            </w:r>
            <w:r w:rsidR="00BD39CA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ل</w:t>
            </w:r>
            <w:r w:rsidR="00EF38EC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غة </w:t>
            </w:r>
            <w:r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تي يكتب بها</w:t>
            </w:r>
            <w:r w:rsidR="00EF38EC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33D87" w:rsidRDefault="0022719F" w:rsidP="0022719F">
            <w:pPr>
              <w:tabs>
                <w:tab w:val="left" w:pos="1262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ab/>
            </w:r>
          </w:p>
        </w:tc>
      </w:tr>
      <w:tr w:rsidR="00C323D6" w:rsidTr="00324E69">
        <w:tc>
          <w:tcPr>
            <w:tcW w:w="3118" w:type="dxa"/>
          </w:tcPr>
          <w:p w:rsidR="00C323D6" w:rsidRDefault="00EF38EC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باحث الرئيس المسؤول عن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المشروع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6935F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دة الزمنية لتنفيذ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شروع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(</w:t>
            </w:r>
            <w:r w:rsidR="00C33D87">
              <w:rPr>
                <w:rFonts w:ascii="Simplified Arabic" w:hAnsi="Simplified Arabic" w:cs="Simplified Arabic" w:hint="cs"/>
                <w:rtl/>
                <w:lang w:bidi="ar-JO"/>
              </w:rPr>
              <w:t>بالأشهر</w:t>
            </w:r>
            <w:r w:rsidR="00EF38EC">
              <w:rPr>
                <w:rFonts w:ascii="Simplified Arabic" w:hAnsi="Simplified Arabic" w:cs="Simplified Arabic" w:hint="cs"/>
                <w:rtl/>
                <w:lang w:bidi="ar-JO"/>
              </w:rPr>
              <w:t>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C33D8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الموافقة على دعم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المشروع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3D87" w:rsidTr="00324E69">
        <w:tc>
          <w:tcPr>
            <w:tcW w:w="3118" w:type="dxa"/>
          </w:tcPr>
          <w:p w:rsidR="00C33D87" w:rsidRDefault="00C33D8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البدء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بالمشروع</w:t>
            </w:r>
          </w:p>
        </w:tc>
        <w:tc>
          <w:tcPr>
            <w:tcW w:w="7088" w:type="dxa"/>
          </w:tcPr>
          <w:p w:rsidR="00C33D87" w:rsidRDefault="00C33D87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EF38EC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الإجمالي لتنفيذ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شروع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(د.أ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218F7" w:rsidTr="00324E69">
        <w:tc>
          <w:tcPr>
            <w:tcW w:w="3118" w:type="dxa"/>
          </w:tcPr>
          <w:p w:rsidR="004218F7" w:rsidRPr="007C1A64" w:rsidRDefault="004218F7" w:rsidP="003A64D3">
            <w:pPr>
              <w:pStyle w:val="ListParagraph"/>
              <w:numPr>
                <w:ilvl w:val="0"/>
                <w:numId w:val="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7C1A64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من الجهات الممولة </w:t>
            </w:r>
          </w:p>
        </w:tc>
        <w:tc>
          <w:tcPr>
            <w:tcW w:w="7088" w:type="dxa"/>
          </w:tcPr>
          <w:p w:rsidR="004218F7" w:rsidRDefault="004218F7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Pr="007C1A64" w:rsidRDefault="007C1A64" w:rsidP="003A64D3">
            <w:pPr>
              <w:pStyle w:val="ListParagraph"/>
              <w:numPr>
                <w:ilvl w:val="0"/>
                <w:numId w:val="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بلغ</w:t>
            </w:r>
            <w:r w:rsidR="00EF38EC" w:rsidRPr="007C1A64">
              <w:rPr>
                <w:rFonts w:ascii="Simplified Arabic" w:hAnsi="Simplified Arabic" w:cs="Simplified Arabic" w:hint="cs"/>
                <w:rtl/>
                <w:lang w:bidi="ar-JO"/>
              </w:rPr>
              <w:t xml:space="preserve"> من الجامعة 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6935F7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 w:rsidR="00A838D1">
              <w:rPr>
                <w:rFonts w:ascii="Simplified Arabic" w:hAnsi="Simplified Arabic" w:cs="Simplified Arabic" w:hint="cs"/>
                <w:rtl/>
                <w:lang w:bidi="ar-JO"/>
              </w:rPr>
              <w:t>جمالي الصرف حتى تاريخه (د.أ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838D1" w:rsidTr="00324E69">
        <w:tc>
          <w:tcPr>
            <w:tcW w:w="3118" w:type="dxa"/>
          </w:tcPr>
          <w:p w:rsidR="00A838D1" w:rsidRPr="00B8372A" w:rsidRDefault="00A838D1" w:rsidP="00954AFF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372A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من الجهات </w:t>
            </w:r>
            <w:r w:rsidR="00954AFF">
              <w:rPr>
                <w:rFonts w:ascii="Simplified Arabic" w:hAnsi="Simplified Arabic" w:cs="Simplified Arabic" w:hint="cs"/>
                <w:rtl/>
                <w:lang w:bidi="ar-JO"/>
              </w:rPr>
              <w:t>الداعمة</w:t>
            </w:r>
            <w:r w:rsidRPr="00B8372A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7088" w:type="dxa"/>
          </w:tcPr>
          <w:p w:rsidR="00A838D1" w:rsidRDefault="00A838D1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838D1" w:rsidTr="00324E69">
        <w:tc>
          <w:tcPr>
            <w:tcW w:w="3118" w:type="dxa"/>
          </w:tcPr>
          <w:p w:rsidR="00A838D1" w:rsidRPr="00B8372A" w:rsidRDefault="00A838D1" w:rsidP="003A64D3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372A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من الجامعة </w:t>
            </w:r>
          </w:p>
        </w:tc>
        <w:tc>
          <w:tcPr>
            <w:tcW w:w="7088" w:type="dxa"/>
          </w:tcPr>
          <w:p w:rsidR="00A838D1" w:rsidRDefault="00A838D1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C62A6A" w:rsidRDefault="00C62A6A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A2415E">
        <w:rPr>
          <w:rFonts w:ascii="Simplified Arabic" w:hAnsi="Simplified Arabic" w:cs="Simplified Arabic" w:hint="cs"/>
          <w:b/>
          <w:bCs/>
          <w:rtl/>
          <w:lang w:bidi="ar-JO"/>
        </w:rPr>
        <w:t xml:space="preserve">ثانياً- </w:t>
      </w:r>
      <w:r w:rsidR="00A2415E">
        <w:rPr>
          <w:rFonts w:ascii="Simplified Arabic" w:hAnsi="Simplified Arabic" w:cs="Simplified Arabic" w:hint="cs"/>
          <w:b/>
          <w:bCs/>
          <w:rtl/>
          <w:lang w:bidi="ar-JO"/>
        </w:rPr>
        <w:t>تنسيبات المجالس</w:t>
      </w:r>
      <w:r w:rsidR="00A2415E" w:rsidRPr="00A2415E">
        <w:rPr>
          <w:rFonts w:ascii="Simplified Arabic" w:hAnsi="Simplified Arabic" w:cs="Simplified Arabic" w:hint="cs"/>
          <w:b/>
          <w:bCs/>
          <w:rtl/>
          <w:lang w:bidi="ar-JO"/>
        </w:rPr>
        <w:t xml:space="preserve"> حول المشروع</w:t>
      </w:r>
      <w:r w:rsidR="00A2415E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600FA7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من قبل الجهات المعنية) (</w:t>
      </w:r>
      <w:r w:rsidR="00600FA7" w:rsidRPr="00600FA7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يرفق القرار</w:t>
      </w:r>
      <w:r w:rsidR="00600FA7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2126"/>
        <w:gridCol w:w="4117"/>
        <w:gridCol w:w="1411"/>
        <w:gridCol w:w="2564"/>
      </w:tblGrid>
      <w:tr w:rsidR="004218F7" w:rsidRPr="00324E69" w:rsidTr="00324E69">
        <w:tc>
          <w:tcPr>
            <w:tcW w:w="2126" w:type="dxa"/>
          </w:tcPr>
          <w:p w:rsidR="004218F7" w:rsidRPr="00324E69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مجلس القسم</w:t>
            </w:r>
          </w:p>
          <w:p w:rsidR="004218F7" w:rsidRPr="00324E69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(يكتبه رئيس القسم)</w:t>
            </w: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رئيس القسم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324E69" w:rsidTr="00324E69">
        <w:tc>
          <w:tcPr>
            <w:tcW w:w="2126" w:type="dxa"/>
          </w:tcPr>
          <w:p w:rsidR="004218F7" w:rsidRPr="00324E69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لجنة البحث العلمي</w:t>
            </w:r>
            <w:r w:rsidR="009106A4" w:rsidRPr="00324E69"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  <w:t xml:space="preserve"> </w:t>
            </w:r>
            <w:r w:rsidR="009106A4"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في الكلية</w:t>
            </w: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مقرر اللجنة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324E69" w:rsidTr="00324E69">
        <w:tc>
          <w:tcPr>
            <w:tcW w:w="2126" w:type="dxa"/>
          </w:tcPr>
          <w:p w:rsidR="004218F7" w:rsidRPr="00324E69" w:rsidRDefault="004218F7" w:rsidP="006935F7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عميد الكلية</w:t>
            </w:r>
          </w:p>
          <w:p w:rsidR="00324E69" w:rsidRPr="00324E69" w:rsidRDefault="00324E69" w:rsidP="00324E6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عميد الكلية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324E69" w:rsidTr="00324E69">
        <w:tc>
          <w:tcPr>
            <w:tcW w:w="2126" w:type="dxa"/>
          </w:tcPr>
          <w:p w:rsidR="004218F7" w:rsidRPr="00324E69" w:rsidRDefault="004218F7" w:rsidP="006935F7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توصية </w:t>
            </w:r>
            <w:r w:rsidR="00454EB1"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مجلس</w:t>
            </w: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البحث العلمي </w:t>
            </w: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عميد البحث العلمي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A2415E" w:rsidRPr="00324E69" w:rsidRDefault="001E1C9F" w:rsidP="00324E69">
      <w:pPr>
        <w:bidi/>
        <w:ind w:left="-314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  <w:r w:rsidRPr="00324E69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نسخة لكل من:</w:t>
      </w:r>
    </w:p>
    <w:tbl>
      <w:tblPr>
        <w:tblStyle w:val="TableGrid"/>
        <w:bidiVisual/>
        <w:tblW w:w="0" w:type="auto"/>
        <w:tblInd w:w="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402"/>
        <w:gridCol w:w="3686"/>
      </w:tblGrid>
      <w:tr w:rsidR="006935F7" w:rsidRPr="001E1C9F" w:rsidTr="006935F7">
        <w:tc>
          <w:tcPr>
            <w:tcW w:w="2835" w:type="dxa"/>
          </w:tcPr>
          <w:p w:rsidR="006935F7" w:rsidRPr="001E1C9F" w:rsidRDefault="006935F7" w:rsidP="003A64D3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باحث الرئيس</w:t>
            </w:r>
          </w:p>
        </w:tc>
        <w:tc>
          <w:tcPr>
            <w:tcW w:w="3402" w:type="dxa"/>
          </w:tcPr>
          <w:p w:rsidR="006935F7" w:rsidRPr="001E1C9F" w:rsidRDefault="006935F7" w:rsidP="006935F7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دير المالي</w:t>
            </w:r>
          </w:p>
        </w:tc>
        <w:tc>
          <w:tcPr>
            <w:tcW w:w="3686" w:type="dxa"/>
          </w:tcPr>
          <w:p w:rsidR="006935F7" w:rsidRPr="001E1C9F" w:rsidRDefault="006935F7" w:rsidP="008034AA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كتب رئاسة الجامعة</w:t>
            </w:r>
          </w:p>
        </w:tc>
      </w:tr>
      <w:tr w:rsidR="006935F7" w:rsidRPr="001E1C9F" w:rsidTr="006935F7">
        <w:tc>
          <w:tcPr>
            <w:tcW w:w="2835" w:type="dxa"/>
          </w:tcPr>
          <w:p w:rsidR="006935F7" w:rsidRPr="001E1C9F" w:rsidRDefault="006935F7" w:rsidP="003A64D3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بحث العلمي</w:t>
            </w:r>
          </w:p>
        </w:tc>
        <w:tc>
          <w:tcPr>
            <w:tcW w:w="3402" w:type="dxa"/>
          </w:tcPr>
          <w:p w:rsidR="006935F7" w:rsidRPr="001E1C9F" w:rsidRDefault="006935F7" w:rsidP="008034AA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كلية مقدمة الطلب</w:t>
            </w:r>
          </w:p>
        </w:tc>
        <w:tc>
          <w:tcPr>
            <w:tcW w:w="3686" w:type="dxa"/>
          </w:tcPr>
          <w:p w:rsidR="006935F7" w:rsidRPr="001E1C9F" w:rsidRDefault="006935F7" w:rsidP="008034AA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لف الشخصي للباحثين المشاركين</w:t>
            </w:r>
          </w:p>
        </w:tc>
      </w:tr>
    </w:tbl>
    <w:p w:rsidR="00A27486" w:rsidRDefault="009C7687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ثالثاً</w:t>
      </w:r>
      <w:r w:rsidR="00593B94" w:rsidRPr="00593B94">
        <w:rPr>
          <w:rFonts w:ascii="Simplified Arabic" w:hAnsi="Simplified Arabic" w:cs="Simplified Arabic" w:hint="cs"/>
          <w:b/>
          <w:bCs/>
          <w:rtl/>
          <w:lang w:bidi="ar-JO"/>
        </w:rPr>
        <w:t xml:space="preserve">-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تفاصيل المبالغ التي تم صرفها على</w:t>
      </w:r>
      <w:r w:rsidR="00593B94" w:rsidRPr="00593B94">
        <w:rPr>
          <w:rFonts w:ascii="Simplified Arabic" w:hAnsi="Simplified Arabic" w:cs="Simplified Arabic" w:hint="cs"/>
          <w:b/>
          <w:bCs/>
          <w:rtl/>
          <w:lang w:bidi="ar-JO"/>
        </w:rPr>
        <w:t xml:space="preserve"> البحث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 حتى تاريخه</w:t>
      </w:r>
      <w:r w:rsidR="00593B94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593B94" w:rsidRPr="00593B94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(تعبأ من قبل </w:t>
      </w:r>
      <w:r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باحثين</w:t>
      </w:r>
      <w:r w:rsidR="00324E69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567"/>
        <w:gridCol w:w="5386"/>
        <w:gridCol w:w="2410"/>
        <w:gridCol w:w="1843"/>
      </w:tblGrid>
      <w:tr w:rsidR="00BA3D09" w:rsidTr="00324E69">
        <w:tc>
          <w:tcPr>
            <w:tcW w:w="10206" w:type="dxa"/>
            <w:gridSpan w:val="4"/>
          </w:tcPr>
          <w:p w:rsidR="00BA3D09" w:rsidRPr="00324E69" w:rsidRDefault="009C7687" w:rsidP="004218F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ا صرف على </w:t>
            </w:r>
            <w:r w:rsidR="00BA3D09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حتياجات</w:t>
            </w: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ند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يمة (دينار أردني)</w:t>
            </w: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أجهزة والأدوات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واد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برمجيات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7796" w:type="dxa"/>
            <w:gridSpan w:val="2"/>
          </w:tcPr>
          <w:p w:rsidR="00BA3D09" w:rsidRDefault="00BA3D09" w:rsidP="006935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ستهلكات ( قرطاسية، أقلام، أحبار</w:t>
            </w:r>
            <w:r w:rsidR="008049ED">
              <w:rPr>
                <w:rFonts w:ascii="Simplified Arabic" w:hAnsi="Simplified Arabic" w:cs="Simplified Arabic" w:hint="cs"/>
                <w:rtl/>
                <w:lang w:bidi="ar-JO"/>
              </w:rPr>
              <w:t xml:space="preserve">، تصوير، طباعة،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....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خ)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7796" w:type="dxa"/>
            <w:gridSpan w:val="2"/>
          </w:tcPr>
          <w:p w:rsidR="00BA3D09" w:rsidRDefault="008049ED" w:rsidP="008049E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شتراكات و/أو أجور عمال و/أو نفقات </w:t>
            </w:r>
            <w:r w:rsidRPr="008049ED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لغير أعضاء فريق البحث)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7796" w:type="dxa"/>
            <w:gridSpan w:val="2"/>
          </w:tcPr>
          <w:p w:rsidR="00A27486" w:rsidRDefault="00A27486" w:rsidP="008049E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مصاريف أخرى </w:t>
            </w:r>
            <w:r w:rsidRPr="00A274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 يجب ذكرها هنا)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موع الفرعي للاحتياجات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10206" w:type="dxa"/>
            <w:gridSpan w:val="4"/>
          </w:tcPr>
          <w:p w:rsidR="00BA3D09" w:rsidRPr="00324E69" w:rsidRDefault="009C7687" w:rsidP="004218F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ا صرف على </w:t>
            </w:r>
            <w:r w:rsidR="00BA3D09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كاليف السفر</w:t>
            </w:r>
          </w:p>
        </w:tc>
      </w:tr>
      <w:tr w:rsidR="00BA3D09" w:rsidTr="00324E69">
        <w:tc>
          <w:tcPr>
            <w:tcW w:w="567" w:type="dxa"/>
          </w:tcPr>
          <w:p w:rsidR="00BA3D09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رحلات الداخلية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رحلات الخارجية </w:t>
            </w:r>
            <w:r w:rsidRPr="00BA3D0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وفق تعليمات لجنة البحث العلمي)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موع الفرعي للسفر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10206" w:type="dxa"/>
            <w:gridSpan w:val="4"/>
          </w:tcPr>
          <w:p w:rsidR="00BA3D09" w:rsidRPr="00324E69" w:rsidRDefault="009C7687" w:rsidP="00A27486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ا صرف من </w:t>
            </w:r>
            <w:r w:rsidR="008049ED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كافأت </w:t>
            </w:r>
            <w:r w:rsidR="00A27486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جهد</w:t>
            </w:r>
            <w:r w:rsidR="008049ED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فريق ال</w:t>
            </w:r>
            <w:r w:rsidR="00A27486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بحث</w:t>
            </w:r>
          </w:p>
        </w:tc>
      </w:tr>
      <w:tr w:rsidR="008049ED" w:rsidTr="00324E69">
        <w:tc>
          <w:tcPr>
            <w:tcW w:w="567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</w:t>
            </w:r>
          </w:p>
        </w:tc>
        <w:tc>
          <w:tcPr>
            <w:tcW w:w="5386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شخص</w:t>
            </w:r>
          </w:p>
        </w:tc>
        <w:tc>
          <w:tcPr>
            <w:tcW w:w="2410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هد المقدر (ساعة/</w:t>
            </w:r>
            <w:r w:rsidR="00FF1616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يوم)</w:t>
            </w:r>
          </w:p>
        </w:tc>
        <w:tc>
          <w:tcPr>
            <w:tcW w:w="1843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يمة (دينار أردني)</w:t>
            </w: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احث الرئيس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1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2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2</w:t>
            </w:r>
          </w:p>
        </w:tc>
        <w:tc>
          <w:tcPr>
            <w:tcW w:w="5386" w:type="dxa"/>
          </w:tcPr>
          <w:p w:rsidR="00A27486" w:rsidRDefault="00A27486" w:rsidP="008049E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3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3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4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4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ساعد باحث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5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شرف مختبر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6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هنيون أخرون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جموع فرعي لجهد فريق البحث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8363" w:type="dxa"/>
            <w:gridSpan w:val="3"/>
          </w:tcPr>
          <w:p w:rsidR="00A27486" w:rsidRDefault="00A27486" w:rsidP="00267D6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جموع الكلي </w:t>
            </w:r>
            <w:r w:rsidR="00267D67">
              <w:rPr>
                <w:rFonts w:ascii="Simplified Arabic" w:hAnsi="Simplified Arabic" w:cs="Simplified Arabic" w:hint="cs"/>
                <w:rtl/>
                <w:lang w:bidi="ar-JO"/>
              </w:rPr>
              <w:t>للمبلغ الذي تم صرفه من المبلغ المرصود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لمشروع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البحث (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مجموع البنود الستة عشر أعلاه)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8363" w:type="dxa"/>
            <w:gridSpan w:val="3"/>
          </w:tcPr>
          <w:p w:rsidR="00A27486" w:rsidRDefault="00267D6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نسبة المئوية للمبلغ الذي تم صرفه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لى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جمالي المبلغ المرصود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لمشروع البحث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8363" w:type="dxa"/>
            <w:gridSpan w:val="3"/>
          </w:tcPr>
          <w:p w:rsidR="00A27486" w:rsidRDefault="00267D67" w:rsidP="004415D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دة الزمنية </w:t>
            </w:r>
            <w:r w:rsidR="004415D1">
              <w:rPr>
                <w:rFonts w:ascii="Simplified Arabic" w:hAnsi="Simplified Arabic" w:cs="Simplified Arabic" w:hint="cs"/>
                <w:rtl/>
                <w:lang w:bidi="ar-JO"/>
              </w:rPr>
              <w:t>المنقضية</w:t>
            </w:r>
            <w:r w:rsidR="00972FDB">
              <w:rPr>
                <w:rFonts w:ascii="Simplified Arabic" w:hAnsi="Simplified Arabic" w:cs="Simplified Arabic" w:hint="cs"/>
                <w:rtl/>
                <w:lang w:bidi="ar-JO"/>
              </w:rPr>
              <w:t xml:space="preserve"> منذ البدء في تنفيذ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مشروع </w:t>
            </w:r>
            <w:r w:rsidR="00972FDB">
              <w:rPr>
                <w:rFonts w:ascii="Simplified Arabic" w:hAnsi="Simplified Arabic" w:cs="Simplified Arabic" w:hint="cs"/>
                <w:rtl/>
                <w:lang w:bidi="ar-JO"/>
              </w:rPr>
              <w:t>البحث (بالأيام)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2FDB" w:rsidTr="00324E69">
        <w:tc>
          <w:tcPr>
            <w:tcW w:w="8363" w:type="dxa"/>
            <w:gridSpan w:val="3"/>
          </w:tcPr>
          <w:p w:rsidR="00972FDB" w:rsidRDefault="00972FDB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نسبة المئوية للمدة الزمنية </w:t>
            </w:r>
            <w:r w:rsidR="00954AFF">
              <w:rPr>
                <w:rFonts w:ascii="Simplified Arabic" w:hAnsi="Simplified Arabic" w:cs="Simplified Arabic" w:hint="cs"/>
                <w:rtl/>
                <w:lang w:bidi="ar-JO"/>
              </w:rPr>
              <w:t>المنقضي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لى المدة الزمنية المقررة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لمشروع البحث</w:t>
            </w:r>
          </w:p>
        </w:tc>
        <w:tc>
          <w:tcPr>
            <w:tcW w:w="1843" w:type="dxa"/>
          </w:tcPr>
          <w:p w:rsidR="00972FDB" w:rsidRDefault="00972FDB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2FDB" w:rsidTr="00324E69">
        <w:tc>
          <w:tcPr>
            <w:tcW w:w="8363" w:type="dxa"/>
            <w:gridSpan w:val="3"/>
          </w:tcPr>
          <w:p w:rsidR="00972FDB" w:rsidRDefault="00972FDB" w:rsidP="006935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دة الزمنية المتبقية اللازمة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لإنجاز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مشروع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بحث (بالأيام)</w:t>
            </w:r>
          </w:p>
        </w:tc>
        <w:tc>
          <w:tcPr>
            <w:tcW w:w="1843" w:type="dxa"/>
          </w:tcPr>
          <w:p w:rsidR="00972FDB" w:rsidRDefault="00972FDB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218F7" w:rsidRDefault="004218F7" w:rsidP="004218F7">
      <w:pPr>
        <w:bidi/>
        <w:rPr>
          <w:rFonts w:ascii="Simplified Arabic" w:hAnsi="Simplified Arabic" w:cs="Simplified Arabic"/>
          <w:rtl/>
          <w:lang w:bidi="ar-JO"/>
        </w:rPr>
      </w:pPr>
    </w:p>
    <w:p w:rsidR="00256415" w:rsidRPr="00972FDB" w:rsidRDefault="00256415" w:rsidP="00256415">
      <w:pPr>
        <w:bidi/>
        <w:rPr>
          <w:rFonts w:ascii="Simplified Arabic" w:hAnsi="Simplified Arabic" w:cs="Simplified Arabic"/>
          <w:rtl/>
          <w:lang w:bidi="ar-JO"/>
        </w:rPr>
      </w:pPr>
    </w:p>
    <w:p w:rsidR="00E557A0" w:rsidRDefault="00972FDB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781A26"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 xml:space="preserve">رابعاً- </w:t>
      </w:r>
      <w:r w:rsidR="00781A26" w:rsidRPr="00781A26">
        <w:rPr>
          <w:rFonts w:ascii="Simplified Arabic" w:hAnsi="Simplified Arabic" w:cs="Simplified Arabic" w:hint="cs"/>
          <w:b/>
          <w:bCs/>
          <w:rtl/>
          <w:lang w:bidi="ar-JO"/>
        </w:rPr>
        <w:t xml:space="preserve">الوضع الحالي </w:t>
      </w:r>
      <w:r w:rsidR="00FA7635">
        <w:rPr>
          <w:rFonts w:ascii="Simplified Arabic" w:hAnsi="Simplified Arabic" w:cs="Simplified Arabic" w:hint="cs"/>
          <w:b/>
          <w:bCs/>
          <w:rtl/>
          <w:lang w:bidi="ar-JO"/>
        </w:rPr>
        <w:t xml:space="preserve">لمشروع البحث </w:t>
      </w:r>
      <w:r w:rsidR="00781A26" w:rsidRPr="00781A26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حسب النتيجة التي توصل اليها فريق البحث عند إعداد التقرير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2693"/>
        <w:gridCol w:w="7513"/>
      </w:tblGrid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م يبدأ بعد</w:t>
            </w:r>
          </w:p>
        </w:tc>
        <w:tc>
          <w:tcPr>
            <w:tcW w:w="7513" w:type="dxa"/>
          </w:tcPr>
          <w:p w:rsidR="00781A26" w:rsidRPr="00781A26" w:rsidRDefault="00781A26" w:rsidP="00FA7635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في البند</w:t>
            </w:r>
            <w:r w:rsidR="00FF161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خامس يجب ذكر أسباب</w:t>
            </w:r>
            <w:r w:rsidR="004415D1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ومبررات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عدم البدء في البحث، وتحديد التاريخ المتوقع للبدء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في </w:t>
            </w:r>
            <w:r w:rsidR="00FA763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شروع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)</w:t>
            </w:r>
          </w:p>
        </w:tc>
      </w:tr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توقف</w:t>
            </w:r>
          </w:p>
        </w:tc>
        <w:tc>
          <w:tcPr>
            <w:tcW w:w="7513" w:type="dxa"/>
          </w:tcPr>
          <w:p w:rsidR="00781A26" w:rsidRDefault="00781A26" w:rsidP="00FA7635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في البند</w:t>
            </w:r>
            <w:r w:rsidR="00FF161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خامس يجب ذكر أسباب</w:t>
            </w:r>
            <w:r w:rsidR="004415D1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ومبررات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توقف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بحث، وتحديد التاريخ المتوقع 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للاستمرار في </w:t>
            </w:r>
            <w:r w:rsidR="00FA763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شروع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)</w:t>
            </w:r>
          </w:p>
        </w:tc>
      </w:tr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ستمر</w:t>
            </w:r>
          </w:p>
        </w:tc>
        <w:tc>
          <w:tcPr>
            <w:tcW w:w="7513" w:type="dxa"/>
          </w:tcPr>
          <w:p w:rsidR="00781A26" w:rsidRPr="00C31DBB" w:rsidRDefault="00781A26" w:rsidP="006935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(في البند الخامس يجب ذكر ملخص ما تم </w:t>
            </w:r>
            <w:r w:rsidR="006935F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إ</w:t>
            </w:r>
            <w:r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جازه</w:t>
            </w:r>
            <w:r w:rsidR="00C31DBB"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حتى </w:t>
            </w:r>
            <w:r w:rsidR="006935F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آن</w:t>
            </w:r>
            <w:r w:rsidR="00C31DBB"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، ومدى مطابقته مع ما تم التخطيط له)</w:t>
            </w:r>
          </w:p>
        </w:tc>
      </w:tr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نجز</w:t>
            </w:r>
          </w:p>
        </w:tc>
        <w:tc>
          <w:tcPr>
            <w:tcW w:w="7513" w:type="dxa"/>
          </w:tcPr>
          <w:p w:rsidR="00781A26" w:rsidRPr="00C31DBB" w:rsidRDefault="00C31DBB" w:rsidP="00781A2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في البند الخامس يجب تحديد نتائج البحث وتقييمها، مرفقة مع الأبحاث التي تم نشرها إن وجدت)</w:t>
            </w:r>
          </w:p>
        </w:tc>
      </w:tr>
    </w:tbl>
    <w:p w:rsidR="00781A26" w:rsidRDefault="00C31DBB" w:rsidP="00324E69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خامساً- تقييم الوضع الحالي </w:t>
      </w:r>
      <w:r w:rsidR="00FA7635">
        <w:rPr>
          <w:rFonts w:ascii="Simplified Arabic" w:hAnsi="Simplified Arabic" w:cs="Simplified Arabic" w:hint="cs"/>
          <w:b/>
          <w:bCs/>
          <w:rtl/>
          <w:lang w:bidi="ar-JO"/>
        </w:rPr>
        <w:t xml:space="preserve">لمشروع البحث </w:t>
      </w:r>
      <w:r w:rsidRPr="00C31DBB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بناءً على حالة البحث التي تم تحديدها في البند الرابع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10206"/>
      </w:tblGrid>
      <w:tr w:rsidR="00C31DBB" w:rsidTr="00324E69">
        <w:tc>
          <w:tcPr>
            <w:tcW w:w="10206" w:type="dxa"/>
          </w:tcPr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:rsidR="00307274" w:rsidRDefault="00307274" w:rsidP="00FF1616">
      <w:pPr>
        <w:bidi/>
        <w:rPr>
          <w:rFonts w:ascii="Simplified Arabic" w:hAnsi="Simplified Arabic" w:cs="Simplified Arabic"/>
          <w:rtl/>
          <w:lang w:bidi="ar-JO"/>
        </w:rPr>
      </w:pP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567"/>
        <w:gridCol w:w="7371"/>
        <w:gridCol w:w="2268"/>
      </w:tblGrid>
      <w:tr w:rsidR="00C31DBB" w:rsidTr="00324E69">
        <w:tc>
          <w:tcPr>
            <w:tcW w:w="567" w:type="dxa"/>
          </w:tcPr>
          <w:p w:rsidR="00C31DBB" w:rsidRDefault="00C31DBB" w:rsidP="00C31DBB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</w:t>
            </w:r>
          </w:p>
        </w:tc>
        <w:tc>
          <w:tcPr>
            <w:tcW w:w="7371" w:type="dxa"/>
          </w:tcPr>
          <w:p w:rsidR="00C31DBB" w:rsidRDefault="00C31DBB" w:rsidP="00C31DBB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سم الباحث </w:t>
            </w:r>
            <w:r w:rsidRPr="00307274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 الباحث الر</w:t>
            </w:r>
            <w:r w:rsidR="006935F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ئيس، الباحثون المشاركون ومساعدو</w:t>
            </w:r>
            <w:r w:rsidRPr="00307274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بحث)</w:t>
            </w:r>
          </w:p>
        </w:tc>
        <w:tc>
          <w:tcPr>
            <w:tcW w:w="2268" w:type="dxa"/>
          </w:tcPr>
          <w:p w:rsidR="00C31DBB" w:rsidRDefault="00C31DBB" w:rsidP="00C31DBB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</w:t>
            </w: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307274" w:rsidRPr="00324E69" w:rsidRDefault="00307274" w:rsidP="00307274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C927A8" w:rsidRPr="00334D0A" w:rsidRDefault="00C927A8" w:rsidP="00A556E1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334D0A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المرفقات</w:t>
      </w:r>
      <w:bookmarkStart w:id="0" w:name="_GoBack"/>
      <w:bookmarkEnd w:id="0"/>
      <w:r w:rsidRPr="00334D0A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:</w:t>
      </w:r>
      <w:r w:rsidR="00B31CF2" w:rsidRPr="00334D0A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 </w:t>
      </w:r>
    </w:p>
    <w:p w:rsidR="00C927A8" w:rsidRPr="00324E69" w:rsidRDefault="006C4E6B" w:rsidP="00324E69">
      <w:pPr>
        <w:pStyle w:val="ListParagraph"/>
        <w:numPr>
          <w:ilvl w:val="0"/>
          <w:numId w:val="2"/>
        </w:numPr>
        <w:bidi/>
        <w:ind w:left="253"/>
        <w:rPr>
          <w:rFonts w:ascii="Simplified Arabic" w:hAnsi="Simplified Arabic" w:cs="Simplified Arabic"/>
          <w:sz w:val="21"/>
          <w:szCs w:val="21"/>
          <w:lang w:bidi="ar-JO"/>
        </w:rPr>
      </w:pPr>
      <w:r w:rsidRPr="00324E69">
        <w:rPr>
          <w:rFonts w:ascii="Simplified Arabic" w:hAnsi="Simplified Arabic" w:cs="Simplified Arabic" w:hint="cs"/>
          <w:sz w:val="21"/>
          <w:szCs w:val="21"/>
          <w:rtl/>
          <w:lang w:bidi="ar-JO"/>
        </w:rPr>
        <w:t>البحث المنشور أو المقبول للنشر ان وجد</w:t>
      </w:r>
    </w:p>
    <w:p w:rsidR="00C927A8" w:rsidRPr="00324E69" w:rsidRDefault="006C4E6B" w:rsidP="00324E69">
      <w:pPr>
        <w:pStyle w:val="ListParagraph"/>
        <w:numPr>
          <w:ilvl w:val="0"/>
          <w:numId w:val="2"/>
        </w:numPr>
        <w:bidi/>
        <w:ind w:left="253"/>
        <w:rPr>
          <w:rFonts w:ascii="Simplified Arabic" w:hAnsi="Simplified Arabic" w:cs="Simplified Arabic"/>
          <w:sz w:val="21"/>
          <w:szCs w:val="21"/>
          <w:lang w:bidi="ar-JO"/>
        </w:rPr>
      </w:pPr>
      <w:r w:rsidRPr="00324E69">
        <w:rPr>
          <w:rFonts w:ascii="Simplified Arabic" w:hAnsi="Simplified Arabic" w:cs="Simplified Arabic"/>
          <w:sz w:val="21"/>
          <w:szCs w:val="21"/>
          <w:rtl/>
          <w:lang w:bidi="ar-JO"/>
        </w:rPr>
        <w:t>(تحدد هنا أية وثائق إضافية لتوضيح ما أنجز من مشروع البحث أو أي مجال متعلق بتنفيذه ونتائجه)</w:t>
      </w:r>
    </w:p>
    <w:p w:rsidR="00C927A8" w:rsidRPr="00C927A8" w:rsidRDefault="00C927A8" w:rsidP="00334D0A">
      <w:pPr>
        <w:pStyle w:val="ListParagraph"/>
        <w:bidi/>
        <w:rPr>
          <w:rFonts w:ascii="Simplified Arabic" w:hAnsi="Simplified Arabic" w:cs="Simplified Arabic"/>
          <w:rtl/>
          <w:lang w:bidi="ar-JO"/>
        </w:rPr>
      </w:pPr>
    </w:p>
    <w:sectPr w:rsidR="00C927A8" w:rsidRPr="00C927A8" w:rsidSect="004E483C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0721" w:rsidRDefault="003E0721">
      <w:r>
        <w:separator/>
      </w:r>
    </w:p>
  </w:endnote>
  <w:endnote w:type="continuationSeparator" w:id="0">
    <w:p w:rsidR="003E0721" w:rsidRDefault="003E0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324E69">
    <w:pPr>
      <w:pStyle w:val="Footer"/>
      <w:ind w:left="142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876F59">
      <w:rPr>
        <w:rStyle w:val="PageNumber"/>
        <w:rFonts w:cs="Simplified Arabic" w:hint="cs"/>
        <w:sz w:val="20"/>
        <w:szCs w:val="20"/>
        <w:rtl/>
      </w:rPr>
      <w:t>220</w:t>
    </w:r>
    <w:r w:rsidR="00846E98">
      <w:rPr>
        <w:rStyle w:val="PageNumber"/>
        <w:rFonts w:cs="Simplified Arabic"/>
        <w:sz w:val="20"/>
        <w:szCs w:val="20"/>
      </w:rPr>
      <w:t>3</w:t>
    </w:r>
    <w:r w:rsidR="00324E69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A556E1">
      <w:rPr>
        <w:rStyle w:val="PageNumber"/>
        <w:noProof/>
        <w:sz w:val="20"/>
        <w:szCs w:val="20"/>
      </w:rPr>
      <w:t>1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A556E1">
      <w:rPr>
        <w:rStyle w:val="PageNumber"/>
        <w:noProof/>
        <w:sz w:val="20"/>
        <w:szCs w:val="20"/>
      </w:rPr>
      <w:t>3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33744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0721" w:rsidRDefault="003E0721">
      <w:r>
        <w:separator/>
      </w:r>
    </w:p>
  </w:footnote>
  <w:footnote w:type="continuationSeparator" w:id="0">
    <w:p w:rsidR="003E0721" w:rsidRDefault="003E07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rPr>
        <w:rtl/>
        <w:lang w:bidi="ar-JO"/>
      </w:rPr>
    </w:pPr>
  </w:p>
  <w:tbl>
    <w:tblPr>
      <w:tblW w:w="10228" w:type="dxa"/>
      <w:tblInd w:w="228" w:type="dxa"/>
      <w:tblLayout w:type="fixed"/>
      <w:tblLook w:val="0000" w:firstRow="0" w:lastRow="0" w:firstColumn="0" w:lastColumn="0" w:noHBand="0" w:noVBand="0"/>
    </w:tblPr>
    <w:tblGrid>
      <w:gridCol w:w="2200"/>
      <w:gridCol w:w="5621"/>
      <w:gridCol w:w="281"/>
      <w:gridCol w:w="2126"/>
    </w:tblGrid>
    <w:tr w:rsidR="00AB1FAC" w:rsidTr="00324E69">
      <w:trPr>
        <w:trHeight w:val="1617"/>
      </w:trPr>
      <w:tc>
        <w:tcPr>
          <w:tcW w:w="2200" w:type="dxa"/>
          <w:tcBorders>
            <w:bottom w:val="single" w:sz="4" w:space="0" w:color="auto"/>
          </w:tcBorders>
          <w:vAlign w:val="center"/>
        </w:tcPr>
        <w:p w:rsidR="00AB1FAC" w:rsidRPr="003761D7" w:rsidRDefault="0093280E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481D7D47" wp14:editId="2E5BFACA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21" w:type="dxa"/>
          <w:tcBorders>
            <w:bottom w:val="single" w:sz="4" w:space="0" w:color="auto"/>
          </w:tcBorders>
        </w:tcPr>
        <w:p w:rsidR="00AB1FAC" w:rsidRDefault="00AB1FAC" w:rsidP="0017704F">
          <w:pPr>
            <w:rPr>
              <w:noProof/>
            </w:rPr>
          </w:pPr>
        </w:p>
        <w:p w:rsidR="00AB1FAC" w:rsidRPr="006C1C26" w:rsidRDefault="00AB1FA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AB1FAC" w:rsidRPr="006C1C26" w:rsidRDefault="00AB1FA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AB1FAC" w:rsidRPr="007413B9" w:rsidRDefault="00AB1FAC" w:rsidP="009A021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AB1FAC" w:rsidRPr="006C1C26" w:rsidRDefault="00AB1FAC" w:rsidP="009A021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93280E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AB1FAC" w:rsidRPr="000C1596" w:rsidRDefault="00AB1FA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07" w:type="dxa"/>
          <w:gridSpan w:val="2"/>
          <w:tcBorders>
            <w:bottom w:val="single" w:sz="4" w:space="0" w:color="auto"/>
          </w:tcBorders>
          <w:vAlign w:val="center"/>
        </w:tcPr>
        <w:p w:rsidR="00AB1FAC" w:rsidRPr="00CB4797" w:rsidRDefault="0093280E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9B0E3BD" wp14:editId="321D80A9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AB1FAC">
            <w:t xml:space="preserve"> </w:t>
          </w:r>
        </w:p>
      </w:tc>
    </w:tr>
    <w:tr w:rsidR="00E05601" w:rsidRPr="00B13C1B" w:rsidTr="00324E69">
      <w:tc>
        <w:tcPr>
          <w:tcW w:w="810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05601" w:rsidRPr="00E70820" w:rsidRDefault="0022719F" w:rsidP="009A0219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324E69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تقرير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ن تنفيذ </w:t>
          </w:r>
          <w:r w:rsidR="00FA763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شروع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بحث </w:t>
          </w:r>
          <w:r w:rsidR="00FA763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لمي 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E05601"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إجراءات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857F0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FA763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شاريع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بحث العلمي/</w:t>
          </w:r>
          <w:r w:rsidR="006935F7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E05601" w:rsidRPr="00E70820" w:rsidRDefault="00E05601" w:rsidP="00D509EE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</w:rPr>
          </w:pP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QF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846E98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20</w:t>
          </w:r>
          <w:r w:rsidR="00846E98">
            <w:rPr>
              <w:rStyle w:val="PageNumber"/>
              <w:rFonts w:cs="Simplified Arabic"/>
              <w:b/>
              <w:bCs/>
              <w:sz w:val="20"/>
              <w:szCs w:val="20"/>
            </w:rPr>
            <w:t>3</w:t>
          </w:r>
          <w:r w:rsidR="00334D0A">
            <w:rPr>
              <w:rStyle w:val="PageNumber"/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Pr="0022719F" w:rsidRDefault="00A27486" w:rsidP="00A86ED4">
    <w:pPr>
      <w:pStyle w:val="Header"/>
      <w:rPr>
        <w:rFonts w:cs="Traditional Arabic"/>
        <w:b/>
        <w:bCs/>
        <w:sz w:val="8"/>
        <w:szCs w:val="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A3D5F93" wp14:editId="7F886836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848F7B5" wp14:editId="0253CBC0">
                                      <wp:extent cx="1028700" cy="981075"/>
                                      <wp:effectExtent l="19050" t="0" r="0" b="0"/>
                                      <wp:docPr id="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A3D5F9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8F7B5" wp14:editId="0253CBC0">
                                <wp:extent cx="1028700" cy="981075"/>
                                <wp:effectExtent l="1905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033744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325ED"/>
    <w:multiLevelType w:val="hybridMultilevel"/>
    <w:tmpl w:val="451CA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4240E5"/>
    <w:multiLevelType w:val="hybridMultilevel"/>
    <w:tmpl w:val="8E68AB0E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E53067"/>
    <w:multiLevelType w:val="hybridMultilevel"/>
    <w:tmpl w:val="60D08D86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5B4D12"/>
    <w:multiLevelType w:val="hybridMultilevel"/>
    <w:tmpl w:val="609A8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CC3403"/>
    <w:multiLevelType w:val="hybridMultilevel"/>
    <w:tmpl w:val="001EB554"/>
    <w:lvl w:ilvl="0" w:tplc="F05A2C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D82D39"/>
    <w:multiLevelType w:val="hybridMultilevel"/>
    <w:tmpl w:val="754090EC"/>
    <w:lvl w:ilvl="0" w:tplc="D0FA953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wMjWzNLE0tzRX0lEKTi0uzszPAykwqgUADixqBywAAAA="/>
  </w:docVars>
  <w:rsids>
    <w:rsidRoot w:val="001C3D7F"/>
    <w:rsid w:val="0001554B"/>
    <w:rsid w:val="000210D7"/>
    <w:rsid w:val="000241EB"/>
    <w:rsid w:val="00033744"/>
    <w:rsid w:val="00035542"/>
    <w:rsid w:val="00037AD7"/>
    <w:rsid w:val="00040A47"/>
    <w:rsid w:val="000426BB"/>
    <w:rsid w:val="000440F3"/>
    <w:rsid w:val="00053A87"/>
    <w:rsid w:val="000549DA"/>
    <w:rsid w:val="00055E03"/>
    <w:rsid w:val="000846FD"/>
    <w:rsid w:val="00085DFA"/>
    <w:rsid w:val="000A0C3E"/>
    <w:rsid w:val="000C5F2E"/>
    <w:rsid w:val="000C6C92"/>
    <w:rsid w:val="000D48DB"/>
    <w:rsid w:val="000E0B5A"/>
    <w:rsid w:val="000E252C"/>
    <w:rsid w:val="000E5BD9"/>
    <w:rsid w:val="000E7F2D"/>
    <w:rsid w:val="000F6763"/>
    <w:rsid w:val="00102885"/>
    <w:rsid w:val="00110EF3"/>
    <w:rsid w:val="00114DEE"/>
    <w:rsid w:val="0012369C"/>
    <w:rsid w:val="001264D2"/>
    <w:rsid w:val="00126BC0"/>
    <w:rsid w:val="001278E0"/>
    <w:rsid w:val="00134F37"/>
    <w:rsid w:val="00145993"/>
    <w:rsid w:val="00147E71"/>
    <w:rsid w:val="0015373B"/>
    <w:rsid w:val="00153824"/>
    <w:rsid w:val="00164A1A"/>
    <w:rsid w:val="001653FB"/>
    <w:rsid w:val="0017392D"/>
    <w:rsid w:val="00173B3A"/>
    <w:rsid w:val="00174AFA"/>
    <w:rsid w:val="001760B8"/>
    <w:rsid w:val="0018023F"/>
    <w:rsid w:val="001835B6"/>
    <w:rsid w:val="001842A0"/>
    <w:rsid w:val="00184BBA"/>
    <w:rsid w:val="00193F9C"/>
    <w:rsid w:val="001A306E"/>
    <w:rsid w:val="001C3D7F"/>
    <w:rsid w:val="001C55B8"/>
    <w:rsid w:val="001E0DA3"/>
    <w:rsid w:val="001E1A4B"/>
    <w:rsid w:val="001E1C9F"/>
    <w:rsid w:val="0020316B"/>
    <w:rsid w:val="0021458D"/>
    <w:rsid w:val="00217E6A"/>
    <w:rsid w:val="0022719F"/>
    <w:rsid w:val="0023233B"/>
    <w:rsid w:val="0023754D"/>
    <w:rsid w:val="00247924"/>
    <w:rsid w:val="00247CF1"/>
    <w:rsid w:val="00252CB6"/>
    <w:rsid w:val="00255777"/>
    <w:rsid w:val="00256415"/>
    <w:rsid w:val="00260210"/>
    <w:rsid w:val="00265388"/>
    <w:rsid w:val="00266250"/>
    <w:rsid w:val="00267D67"/>
    <w:rsid w:val="0027618A"/>
    <w:rsid w:val="00280B37"/>
    <w:rsid w:val="002821D7"/>
    <w:rsid w:val="0028534A"/>
    <w:rsid w:val="002B23FF"/>
    <w:rsid w:val="002C21F1"/>
    <w:rsid w:val="002C4679"/>
    <w:rsid w:val="002F3F21"/>
    <w:rsid w:val="002F756B"/>
    <w:rsid w:val="00306B12"/>
    <w:rsid w:val="00307274"/>
    <w:rsid w:val="0032224A"/>
    <w:rsid w:val="00324E69"/>
    <w:rsid w:val="00333285"/>
    <w:rsid w:val="00334D0A"/>
    <w:rsid w:val="003500C0"/>
    <w:rsid w:val="0035076A"/>
    <w:rsid w:val="00351F43"/>
    <w:rsid w:val="0037173F"/>
    <w:rsid w:val="00381900"/>
    <w:rsid w:val="00395B21"/>
    <w:rsid w:val="00396899"/>
    <w:rsid w:val="003A07CB"/>
    <w:rsid w:val="003A5227"/>
    <w:rsid w:val="003A64D3"/>
    <w:rsid w:val="003B5E8E"/>
    <w:rsid w:val="003C4029"/>
    <w:rsid w:val="003C5308"/>
    <w:rsid w:val="003D42C8"/>
    <w:rsid w:val="003E0721"/>
    <w:rsid w:val="003F37BA"/>
    <w:rsid w:val="003F4993"/>
    <w:rsid w:val="003F5A70"/>
    <w:rsid w:val="004218F7"/>
    <w:rsid w:val="004244EA"/>
    <w:rsid w:val="004260F5"/>
    <w:rsid w:val="004318C9"/>
    <w:rsid w:val="00437592"/>
    <w:rsid w:val="00440A10"/>
    <w:rsid w:val="004415D1"/>
    <w:rsid w:val="00454EB1"/>
    <w:rsid w:val="00462A38"/>
    <w:rsid w:val="00466173"/>
    <w:rsid w:val="004717A5"/>
    <w:rsid w:val="00482B6E"/>
    <w:rsid w:val="004A616C"/>
    <w:rsid w:val="004A74F4"/>
    <w:rsid w:val="004C013E"/>
    <w:rsid w:val="004C16EB"/>
    <w:rsid w:val="004E0CF4"/>
    <w:rsid w:val="004E483C"/>
    <w:rsid w:val="004E7FD2"/>
    <w:rsid w:val="004F516F"/>
    <w:rsid w:val="004F59C6"/>
    <w:rsid w:val="004F617D"/>
    <w:rsid w:val="005018D9"/>
    <w:rsid w:val="00505D3C"/>
    <w:rsid w:val="00513467"/>
    <w:rsid w:val="00526F99"/>
    <w:rsid w:val="005437CA"/>
    <w:rsid w:val="0055248E"/>
    <w:rsid w:val="00554800"/>
    <w:rsid w:val="00560FBD"/>
    <w:rsid w:val="00562BD3"/>
    <w:rsid w:val="005633BA"/>
    <w:rsid w:val="00573E0A"/>
    <w:rsid w:val="00585897"/>
    <w:rsid w:val="00591C4E"/>
    <w:rsid w:val="00593B94"/>
    <w:rsid w:val="005943A0"/>
    <w:rsid w:val="00594953"/>
    <w:rsid w:val="005954AA"/>
    <w:rsid w:val="005A0E2E"/>
    <w:rsid w:val="005A315D"/>
    <w:rsid w:val="005A36D2"/>
    <w:rsid w:val="005B224F"/>
    <w:rsid w:val="005C18AC"/>
    <w:rsid w:val="005C7B0B"/>
    <w:rsid w:val="005D47A8"/>
    <w:rsid w:val="005D535B"/>
    <w:rsid w:val="005D6973"/>
    <w:rsid w:val="005E11E1"/>
    <w:rsid w:val="005F4F0F"/>
    <w:rsid w:val="00600FA7"/>
    <w:rsid w:val="00611862"/>
    <w:rsid w:val="00612F5C"/>
    <w:rsid w:val="00620BAB"/>
    <w:rsid w:val="00621EE9"/>
    <w:rsid w:val="00627174"/>
    <w:rsid w:val="0062742B"/>
    <w:rsid w:val="0064527F"/>
    <w:rsid w:val="00646C61"/>
    <w:rsid w:val="00655B75"/>
    <w:rsid w:val="006578EB"/>
    <w:rsid w:val="00660815"/>
    <w:rsid w:val="00662090"/>
    <w:rsid w:val="006627EC"/>
    <w:rsid w:val="00665BA4"/>
    <w:rsid w:val="006742C6"/>
    <w:rsid w:val="00684844"/>
    <w:rsid w:val="00685DE8"/>
    <w:rsid w:val="006865DB"/>
    <w:rsid w:val="006935F7"/>
    <w:rsid w:val="00697A1C"/>
    <w:rsid w:val="006A5C86"/>
    <w:rsid w:val="006A79CC"/>
    <w:rsid w:val="006B7F9D"/>
    <w:rsid w:val="006C1579"/>
    <w:rsid w:val="006C44AF"/>
    <w:rsid w:val="006C4E6B"/>
    <w:rsid w:val="006C6A21"/>
    <w:rsid w:val="006D5348"/>
    <w:rsid w:val="006D5A0D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47B68"/>
    <w:rsid w:val="007516B8"/>
    <w:rsid w:val="00756534"/>
    <w:rsid w:val="0077498C"/>
    <w:rsid w:val="00780C86"/>
    <w:rsid w:val="00781A26"/>
    <w:rsid w:val="007861D7"/>
    <w:rsid w:val="007867F0"/>
    <w:rsid w:val="00787402"/>
    <w:rsid w:val="00787B08"/>
    <w:rsid w:val="007A4838"/>
    <w:rsid w:val="007A5CE2"/>
    <w:rsid w:val="007A6729"/>
    <w:rsid w:val="007B19D0"/>
    <w:rsid w:val="007B1F86"/>
    <w:rsid w:val="007B6C29"/>
    <w:rsid w:val="007B6C47"/>
    <w:rsid w:val="007B7395"/>
    <w:rsid w:val="007C1A64"/>
    <w:rsid w:val="007C1C18"/>
    <w:rsid w:val="007C3391"/>
    <w:rsid w:val="007D174B"/>
    <w:rsid w:val="007D36B4"/>
    <w:rsid w:val="007E0F14"/>
    <w:rsid w:val="007F1CC3"/>
    <w:rsid w:val="008049ED"/>
    <w:rsid w:val="0081606A"/>
    <w:rsid w:val="00825603"/>
    <w:rsid w:val="0084486F"/>
    <w:rsid w:val="00846E98"/>
    <w:rsid w:val="00854DEE"/>
    <w:rsid w:val="00857F02"/>
    <w:rsid w:val="00860EC4"/>
    <w:rsid w:val="00861AB6"/>
    <w:rsid w:val="00870494"/>
    <w:rsid w:val="00876F59"/>
    <w:rsid w:val="00884DEF"/>
    <w:rsid w:val="008912FD"/>
    <w:rsid w:val="00893A6D"/>
    <w:rsid w:val="008A168E"/>
    <w:rsid w:val="008A224A"/>
    <w:rsid w:val="008A5AA3"/>
    <w:rsid w:val="008B1688"/>
    <w:rsid w:val="008B7499"/>
    <w:rsid w:val="008C0B43"/>
    <w:rsid w:val="008C46DB"/>
    <w:rsid w:val="008C53D9"/>
    <w:rsid w:val="008D0A60"/>
    <w:rsid w:val="008E04ED"/>
    <w:rsid w:val="008F0CEB"/>
    <w:rsid w:val="00901641"/>
    <w:rsid w:val="0090490E"/>
    <w:rsid w:val="009058FB"/>
    <w:rsid w:val="009106A4"/>
    <w:rsid w:val="00930C25"/>
    <w:rsid w:val="0093280E"/>
    <w:rsid w:val="00941578"/>
    <w:rsid w:val="00941DCE"/>
    <w:rsid w:val="00954AFF"/>
    <w:rsid w:val="00962D02"/>
    <w:rsid w:val="00964A3B"/>
    <w:rsid w:val="00972FDB"/>
    <w:rsid w:val="00973AB8"/>
    <w:rsid w:val="009805D2"/>
    <w:rsid w:val="00982AF2"/>
    <w:rsid w:val="00996199"/>
    <w:rsid w:val="009A0219"/>
    <w:rsid w:val="009A0712"/>
    <w:rsid w:val="009A2DFB"/>
    <w:rsid w:val="009A634A"/>
    <w:rsid w:val="009C7687"/>
    <w:rsid w:val="009E05F9"/>
    <w:rsid w:val="009F7002"/>
    <w:rsid w:val="00A03F1C"/>
    <w:rsid w:val="00A04FB2"/>
    <w:rsid w:val="00A10E6F"/>
    <w:rsid w:val="00A2003F"/>
    <w:rsid w:val="00A2415E"/>
    <w:rsid w:val="00A2475B"/>
    <w:rsid w:val="00A27486"/>
    <w:rsid w:val="00A27867"/>
    <w:rsid w:val="00A42DB8"/>
    <w:rsid w:val="00A556E1"/>
    <w:rsid w:val="00A74806"/>
    <w:rsid w:val="00A778D1"/>
    <w:rsid w:val="00A838D1"/>
    <w:rsid w:val="00A86ED4"/>
    <w:rsid w:val="00AA2261"/>
    <w:rsid w:val="00AB0D75"/>
    <w:rsid w:val="00AB1FAC"/>
    <w:rsid w:val="00AC23B7"/>
    <w:rsid w:val="00AC5E7D"/>
    <w:rsid w:val="00AD1D60"/>
    <w:rsid w:val="00AE4CAF"/>
    <w:rsid w:val="00AF0755"/>
    <w:rsid w:val="00AF1E26"/>
    <w:rsid w:val="00AF3BEA"/>
    <w:rsid w:val="00AF5B7E"/>
    <w:rsid w:val="00AF7D94"/>
    <w:rsid w:val="00B13C1B"/>
    <w:rsid w:val="00B169CC"/>
    <w:rsid w:val="00B26112"/>
    <w:rsid w:val="00B27A91"/>
    <w:rsid w:val="00B31CF2"/>
    <w:rsid w:val="00B430BB"/>
    <w:rsid w:val="00B45D57"/>
    <w:rsid w:val="00B532CB"/>
    <w:rsid w:val="00B64AAC"/>
    <w:rsid w:val="00B72A2D"/>
    <w:rsid w:val="00B74110"/>
    <w:rsid w:val="00B756C1"/>
    <w:rsid w:val="00B77A12"/>
    <w:rsid w:val="00B77BCF"/>
    <w:rsid w:val="00B82CF5"/>
    <w:rsid w:val="00B82E41"/>
    <w:rsid w:val="00B8372A"/>
    <w:rsid w:val="00B92B81"/>
    <w:rsid w:val="00B97A41"/>
    <w:rsid w:val="00BA3BC5"/>
    <w:rsid w:val="00BA3D09"/>
    <w:rsid w:val="00BC78FB"/>
    <w:rsid w:val="00BD1479"/>
    <w:rsid w:val="00BD39CA"/>
    <w:rsid w:val="00BD7C20"/>
    <w:rsid w:val="00BE48AD"/>
    <w:rsid w:val="00C00A05"/>
    <w:rsid w:val="00C01E22"/>
    <w:rsid w:val="00C06D07"/>
    <w:rsid w:val="00C26BD4"/>
    <w:rsid w:val="00C30C62"/>
    <w:rsid w:val="00C31DBB"/>
    <w:rsid w:val="00C323D6"/>
    <w:rsid w:val="00C33D87"/>
    <w:rsid w:val="00C53E54"/>
    <w:rsid w:val="00C6299D"/>
    <w:rsid w:val="00C62A6A"/>
    <w:rsid w:val="00C71CFF"/>
    <w:rsid w:val="00C72642"/>
    <w:rsid w:val="00C85C97"/>
    <w:rsid w:val="00C910CD"/>
    <w:rsid w:val="00C927A8"/>
    <w:rsid w:val="00C97213"/>
    <w:rsid w:val="00CB6E84"/>
    <w:rsid w:val="00CC4A42"/>
    <w:rsid w:val="00CC735B"/>
    <w:rsid w:val="00CD0299"/>
    <w:rsid w:val="00CD2464"/>
    <w:rsid w:val="00CD27D1"/>
    <w:rsid w:val="00CD7654"/>
    <w:rsid w:val="00CD78B9"/>
    <w:rsid w:val="00CE08E5"/>
    <w:rsid w:val="00CF1E8D"/>
    <w:rsid w:val="00CF1F45"/>
    <w:rsid w:val="00CF56C8"/>
    <w:rsid w:val="00D03B37"/>
    <w:rsid w:val="00D104E6"/>
    <w:rsid w:val="00D23BE1"/>
    <w:rsid w:val="00D2567F"/>
    <w:rsid w:val="00D311C9"/>
    <w:rsid w:val="00D37087"/>
    <w:rsid w:val="00D453BC"/>
    <w:rsid w:val="00D45AE1"/>
    <w:rsid w:val="00D509EE"/>
    <w:rsid w:val="00D6640A"/>
    <w:rsid w:val="00D75555"/>
    <w:rsid w:val="00D756F6"/>
    <w:rsid w:val="00D84CEF"/>
    <w:rsid w:val="00D8700A"/>
    <w:rsid w:val="00D93C37"/>
    <w:rsid w:val="00D97CDC"/>
    <w:rsid w:val="00DA2B50"/>
    <w:rsid w:val="00DB2940"/>
    <w:rsid w:val="00DC1404"/>
    <w:rsid w:val="00DC31CA"/>
    <w:rsid w:val="00DD40A2"/>
    <w:rsid w:val="00DD567E"/>
    <w:rsid w:val="00DE276F"/>
    <w:rsid w:val="00DF5C00"/>
    <w:rsid w:val="00E01CD9"/>
    <w:rsid w:val="00E05601"/>
    <w:rsid w:val="00E2446F"/>
    <w:rsid w:val="00E27F16"/>
    <w:rsid w:val="00E30BBB"/>
    <w:rsid w:val="00E32BBE"/>
    <w:rsid w:val="00E462C4"/>
    <w:rsid w:val="00E4684E"/>
    <w:rsid w:val="00E50879"/>
    <w:rsid w:val="00E52FA4"/>
    <w:rsid w:val="00E557A0"/>
    <w:rsid w:val="00E5707B"/>
    <w:rsid w:val="00E70820"/>
    <w:rsid w:val="00E93CFB"/>
    <w:rsid w:val="00E94140"/>
    <w:rsid w:val="00E97CC9"/>
    <w:rsid w:val="00EB4DB1"/>
    <w:rsid w:val="00EB55E3"/>
    <w:rsid w:val="00EC0600"/>
    <w:rsid w:val="00EC0C56"/>
    <w:rsid w:val="00EC0F22"/>
    <w:rsid w:val="00EC3298"/>
    <w:rsid w:val="00EC43BC"/>
    <w:rsid w:val="00EC5E1B"/>
    <w:rsid w:val="00EC6B3C"/>
    <w:rsid w:val="00EE2F71"/>
    <w:rsid w:val="00EE6E2F"/>
    <w:rsid w:val="00EE765C"/>
    <w:rsid w:val="00EF38EC"/>
    <w:rsid w:val="00EF43F6"/>
    <w:rsid w:val="00F221B4"/>
    <w:rsid w:val="00F311F3"/>
    <w:rsid w:val="00F339B8"/>
    <w:rsid w:val="00F41E8B"/>
    <w:rsid w:val="00F4437E"/>
    <w:rsid w:val="00F443BD"/>
    <w:rsid w:val="00F55496"/>
    <w:rsid w:val="00F567AA"/>
    <w:rsid w:val="00F64F85"/>
    <w:rsid w:val="00F66674"/>
    <w:rsid w:val="00F74223"/>
    <w:rsid w:val="00F8239D"/>
    <w:rsid w:val="00F840CC"/>
    <w:rsid w:val="00F87A31"/>
    <w:rsid w:val="00FA7043"/>
    <w:rsid w:val="00FA7635"/>
    <w:rsid w:val="00FD208B"/>
    <w:rsid w:val="00FF1616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5F4926A-CF6B-4251-B5CD-4C2026AB1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0560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3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6</cp:revision>
  <cp:lastPrinted>2013-12-24T06:11:00Z</cp:lastPrinted>
  <dcterms:created xsi:type="dcterms:W3CDTF">2019-10-17T09:38:00Z</dcterms:created>
  <dcterms:modified xsi:type="dcterms:W3CDTF">2019-10-21T07:44:00Z</dcterms:modified>
</cp:coreProperties>
</file>